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F7204" w14:textId="6FA1D3B7" w:rsidR="000B1421" w:rsidRPr="00F33FE1" w:rsidRDefault="000B1421" w:rsidP="000B1421">
      <w:pPr>
        <w:pStyle w:val="Heading2"/>
        <w:rPr>
          <w:rFonts w:ascii="Helvetica" w:hAnsi="Helvetica" w:cs="Helvetica"/>
          <w:sz w:val="24"/>
          <w:szCs w:val="24"/>
        </w:rPr>
      </w:pPr>
      <w:r>
        <w:rPr>
          <w:rFonts w:ascii="Helvetica" w:hAnsi="Helvetica" w:cs="Helvetica"/>
          <w:sz w:val="24"/>
          <w:szCs w:val="24"/>
        </w:rPr>
        <w:t>Methods</w:t>
      </w:r>
    </w:p>
    <w:p w14:paraId="5235D68C" w14:textId="77777777" w:rsidR="000B1421" w:rsidRDefault="000B1421" w:rsidP="000B1421">
      <w:pPr>
        <w:pStyle w:val="Heading3"/>
        <w:rPr>
          <w:shd w:val="clear" w:color="auto" w:fill="FFFFFF"/>
        </w:rPr>
      </w:pPr>
      <w:r>
        <w:rPr>
          <w:shd w:val="clear" w:color="auto" w:fill="FFFFFF"/>
        </w:rPr>
        <w:t>Subheading 1</w:t>
      </w:r>
    </w:p>
    <w:p w14:paraId="7674A38E" w14:textId="77777777" w:rsidR="000B1421" w:rsidRDefault="000B1421" w:rsidP="000B1421">
      <w:pPr>
        <w:jc w:val="both"/>
        <w:rPr>
          <w:rFonts w:ascii="Helvetica" w:hAnsi="Helvetica" w:cs="Helvetica"/>
          <w:noProof/>
          <w:color w:val="000000"/>
          <w:shd w:val="clear" w:color="auto" w:fill="FFFFFF"/>
        </w:rPr>
      </w:pPr>
      <w:r>
        <w:rPr>
          <w:rFonts w:ascii="Helvetica" w:hAnsi="Helvetica" w:cs="Helvetica"/>
          <w:noProof/>
          <w:color w:val="000000"/>
          <w:shd w:val="clear" w:color="auto" w:fill="FFFFF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73B37199" w14:textId="77777777" w:rsidR="000B1421" w:rsidRDefault="000B1421" w:rsidP="000B1421">
      <w:pPr>
        <w:jc w:val="both"/>
        <w:rPr>
          <w:rFonts w:ascii="Helvetica" w:hAnsi="Helvetica" w:cs="Helvetica"/>
          <w:noProof/>
          <w:color w:val="000000"/>
          <w:shd w:val="clear" w:color="auto" w:fill="FFFFFF"/>
        </w:rPr>
      </w:pPr>
    </w:p>
    <w:p w14:paraId="4619F3E4" w14:textId="77777777" w:rsidR="000B1421" w:rsidRDefault="000B1421" w:rsidP="000B1421">
      <w:pPr>
        <w:pStyle w:val="Heading3"/>
        <w:rPr>
          <w:noProof/>
          <w:shd w:val="clear" w:color="auto" w:fill="FFFFFF"/>
        </w:rPr>
      </w:pPr>
      <w:r>
        <w:rPr>
          <w:noProof/>
          <w:shd w:val="clear" w:color="auto" w:fill="FFFFFF"/>
        </w:rPr>
        <w:t>Subheading 2</w:t>
      </w:r>
    </w:p>
    <w:p w14:paraId="6CAE4EA9" w14:textId="77777777" w:rsidR="000B1421" w:rsidRDefault="000B1421" w:rsidP="000B1421">
      <w:pPr>
        <w:jc w:val="both"/>
        <w:rPr>
          <w:rFonts w:ascii="Helvetica" w:hAnsi="Helvetica" w:cs="Helvetica"/>
          <w:color w:val="000000"/>
          <w:shd w:val="clear" w:color="auto" w:fill="FFFFFF"/>
        </w:rPr>
      </w:pPr>
      <w:r>
        <w:rPr>
          <w:rFonts w:ascii="Helvetica" w:hAnsi="Helvetica" w:cs="Helvetica"/>
          <w:noProof/>
          <w:color w:val="000000"/>
          <w:shd w:val="clear" w:color="auto" w:fill="FFFFFF"/>
        </w:rPr>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760CAB9E" w14:textId="77777777" w:rsidR="000B1421" w:rsidRDefault="000B1421" w:rsidP="000B1421">
      <w:pPr>
        <w:jc w:val="both"/>
        <w:rPr>
          <w:rFonts w:ascii="Helvetica" w:hAnsi="Helvetica" w:cs="Helvetica"/>
          <w:color w:val="000000"/>
          <w:shd w:val="clear" w:color="auto" w:fill="FFFFFF"/>
        </w:rPr>
      </w:pPr>
    </w:p>
    <w:p w14:paraId="6421DA9D" w14:textId="5D245DCD" w:rsidR="00B005AF" w:rsidRPr="000B1421" w:rsidRDefault="00B005AF" w:rsidP="000B1421"/>
    <w:sectPr w:rsidR="00B005AF" w:rsidRPr="000B1421" w:rsidSect="009C5B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06EF8"/>
    <w:multiLevelType w:val="hybridMultilevel"/>
    <w:tmpl w:val="29002B30"/>
    <w:lvl w:ilvl="0" w:tplc="2D14B49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D63770"/>
    <w:multiLevelType w:val="hybridMultilevel"/>
    <w:tmpl w:val="D0FCCA4E"/>
    <w:lvl w:ilvl="0" w:tplc="2872EAD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E53FFC"/>
    <w:multiLevelType w:val="hybridMultilevel"/>
    <w:tmpl w:val="D0FCCA4E"/>
    <w:lvl w:ilvl="0" w:tplc="2872EAD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MzewMDMxNDE1NbVU0lEKTi0uzszPAykwqgUAWKp4dSwAAAA="/>
    <w:docVar w:name="dgnword-docGUID" w:val="{8B2AB605-A6F6-4F9B-9AE6-621F5D8806DC}"/>
    <w:docVar w:name="dgnword-eventsink" w:val="2423861267472"/>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wst2sd9ad9pwzvezz22xsat69zwdssadtt5p&quot;&gt;My EndNote Library-Converted&lt;record-ids&gt;&lt;item&gt;3851&lt;/item&gt;&lt;item&gt;3858&lt;/item&gt;&lt;/record-ids&gt;&lt;/item&gt;&lt;/Libraries&gt;"/>
  </w:docVars>
  <w:rsids>
    <w:rsidRoot w:val="000E3D70"/>
    <w:rsid w:val="0006791B"/>
    <w:rsid w:val="00090B80"/>
    <w:rsid w:val="000B1421"/>
    <w:rsid w:val="000B4CC4"/>
    <w:rsid w:val="000E3D70"/>
    <w:rsid w:val="00112615"/>
    <w:rsid w:val="00117B25"/>
    <w:rsid w:val="001250CC"/>
    <w:rsid w:val="00126B7F"/>
    <w:rsid w:val="00136D04"/>
    <w:rsid w:val="0014314B"/>
    <w:rsid w:val="00243A96"/>
    <w:rsid w:val="00252895"/>
    <w:rsid w:val="00253B3F"/>
    <w:rsid w:val="00344877"/>
    <w:rsid w:val="00351B25"/>
    <w:rsid w:val="00394EAE"/>
    <w:rsid w:val="003D0DB9"/>
    <w:rsid w:val="00421AD4"/>
    <w:rsid w:val="00440F2E"/>
    <w:rsid w:val="00451CDA"/>
    <w:rsid w:val="00497CD7"/>
    <w:rsid w:val="004D7D00"/>
    <w:rsid w:val="00572089"/>
    <w:rsid w:val="005F6B5A"/>
    <w:rsid w:val="006013CA"/>
    <w:rsid w:val="00631E07"/>
    <w:rsid w:val="0063326C"/>
    <w:rsid w:val="0066370A"/>
    <w:rsid w:val="00686924"/>
    <w:rsid w:val="00691B53"/>
    <w:rsid w:val="006B4556"/>
    <w:rsid w:val="006B7202"/>
    <w:rsid w:val="006E732A"/>
    <w:rsid w:val="006F27FE"/>
    <w:rsid w:val="0070110A"/>
    <w:rsid w:val="007253FD"/>
    <w:rsid w:val="007954A5"/>
    <w:rsid w:val="00797244"/>
    <w:rsid w:val="007A1DBB"/>
    <w:rsid w:val="007C7EF2"/>
    <w:rsid w:val="007E6278"/>
    <w:rsid w:val="00800D31"/>
    <w:rsid w:val="00843433"/>
    <w:rsid w:val="00861CA5"/>
    <w:rsid w:val="00892225"/>
    <w:rsid w:val="008A3048"/>
    <w:rsid w:val="008A3FCA"/>
    <w:rsid w:val="00970A2C"/>
    <w:rsid w:val="009B2119"/>
    <w:rsid w:val="009C30E2"/>
    <w:rsid w:val="009E5336"/>
    <w:rsid w:val="009F1AFB"/>
    <w:rsid w:val="00A100DB"/>
    <w:rsid w:val="00A11AC9"/>
    <w:rsid w:val="00A36CF4"/>
    <w:rsid w:val="00A62E6B"/>
    <w:rsid w:val="00A80267"/>
    <w:rsid w:val="00A82E9B"/>
    <w:rsid w:val="00AD6A8C"/>
    <w:rsid w:val="00AF59BA"/>
    <w:rsid w:val="00B005AF"/>
    <w:rsid w:val="00B1555B"/>
    <w:rsid w:val="00B42C9E"/>
    <w:rsid w:val="00BB34EA"/>
    <w:rsid w:val="00BD09A8"/>
    <w:rsid w:val="00BD6C78"/>
    <w:rsid w:val="00BE620C"/>
    <w:rsid w:val="00BF18CC"/>
    <w:rsid w:val="00BF7CFA"/>
    <w:rsid w:val="00C115D1"/>
    <w:rsid w:val="00C12A9C"/>
    <w:rsid w:val="00C3276B"/>
    <w:rsid w:val="00C53138"/>
    <w:rsid w:val="00C91065"/>
    <w:rsid w:val="00C94F7B"/>
    <w:rsid w:val="00D56978"/>
    <w:rsid w:val="00DC19D9"/>
    <w:rsid w:val="00DE6E41"/>
    <w:rsid w:val="00DF0D79"/>
    <w:rsid w:val="00E05EEF"/>
    <w:rsid w:val="00E24A4B"/>
    <w:rsid w:val="00EA084D"/>
    <w:rsid w:val="00EC08E9"/>
    <w:rsid w:val="00FA0D06"/>
    <w:rsid w:val="00FD10A6"/>
    <w:rsid w:val="00FF12E3"/>
    <w:rsid w:val="070CCA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6A8C9"/>
  <w15:chartTrackingRefBased/>
  <w15:docId w15:val="{F8C0F6A3-FC00-4592-95B9-8FC1EFBBC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42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D0DB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0DB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100D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E3D70"/>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70110A"/>
    <w:rPr>
      <w:sz w:val="16"/>
      <w:szCs w:val="16"/>
    </w:rPr>
  </w:style>
  <w:style w:type="paragraph" w:styleId="CommentText">
    <w:name w:val="annotation text"/>
    <w:basedOn w:val="Normal"/>
    <w:link w:val="CommentTextChar"/>
    <w:uiPriority w:val="99"/>
    <w:semiHidden/>
    <w:unhideWhenUsed/>
    <w:rsid w:val="0070110A"/>
    <w:rPr>
      <w:sz w:val="20"/>
      <w:szCs w:val="20"/>
    </w:rPr>
  </w:style>
  <w:style w:type="character" w:customStyle="1" w:styleId="CommentTextChar">
    <w:name w:val="Comment Text Char"/>
    <w:basedOn w:val="DefaultParagraphFont"/>
    <w:link w:val="CommentText"/>
    <w:uiPriority w:val="99"/>
    <w:semiHidden/>
    <w:rsid w:val="0070110A"/>
    <w:rPr>
      <w:sz w:val="20"/>
      <w:szCs w:val="20"/>
    </w:rPr>
  </w:style>
  <w:style w:type="paragraph" w:styleId="CommentSubject">
    <w:name w:val="annotation subject"/>
    <w:basedOn w:val="CommentText"/>
    <w:next w:val="CommentText"/>
    <w:link w:val="CommentSubjectChar"/>
    <w:uiPriority w:val="99"/>
    <w:semiHidden/>
    <w:unhideWhenUsed/>
    <w:rsid w:val="0070110A"/>
    <w:rPr>
      <w:b/>
      <w:bCs/>
    </w:rPr>
  </w:style>
  <w:style w:type="character" w:customStyle="1" w:styleId="CommentSubjectChar">
    <w:name w:val="Comment Subject Char"/>
    <w:basedOn w:val="CommentTextChar"/>
    <w:link w:val="CommentSubject"/>
    <w:uiPriority w:val="99"/>
    <w:semiHidden/>
    <w:rsid w:val="0070110A"/>
    <w:rPr>
      <w:b/>
      <w:bCs/>
      <w:sz w:val="20"/>
      <w:szCs w:val="20"/>
    </w:rPr>
  </w:style>
  <w:style w:type="character" w:styleId="Hyperlink">
    <w:name w:val="Hyperlink"/>
    <w:basedOn w:val="DefaultParagraphFont"/>
    <w:uiPriority w:val="99"/>
    <w:unhideWhenUsed/>
    <w:rsid w:val="003D0DB9"/>
    <w:rPr>
      <w:color w:val="0563C1" w:themeColor="hyperlink"/>
      <w:u w:val="single"/>
    </w:rPr>
  </w:style>
  <w:style w:type="character" w:styleId="UnresolvedMention">
    <w:name w:val="Unresolved Mention"/>
    <w:basedOn w:val="DefaultParagraphFont"/>
    <w:uiPriority w:val="99"/>
    <w:semiHidden/>
    <w:unhideWhenUsed/>
    <w:rsid w:val="003D0DB9"/>
    <w:rPr>
      <w:color w:val="605E5C"/>
      <w:shd w:val="clear" w:color="auto" w:fill="E1DFDD"/>
    </w:rPr>
  </w:style>
  <w:style w:type="character" w:customStyle="1" w:styleId="Heading2Char">
    <w:name w:val="Heading 2 Char"/>
    <w:basedOn w:val="DefaultParagraphFont"/>
    <w:link w:val="Heading2"/>
    <w:uiPriority w:val="9"/>
    <w:rsid w:val="003D0DB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D0DB9"/>
    <w:rPr>
      <w:rFonts w:asciiTheme="majorHAnsi" w:eastAsiaTheme="majorEastAsia" w:hAnsiTheme="majorHAnsi" w:cstheme="majorBidi"/>
      <w:color w:val="2F5496" w:themeColor="accent1" w:themeShade="BF"/>
      <w:sz w:val="32"/>
      <w:szCs w:val="32"/>
    </w:rPr>
  </w:style>
  <w:style w:type="table" w:customStyle="1" w:styleId="Table">
    <w:name w:val="Table"/>
    <w:semiHidden/>
    <w:unhideWhenUsed/>
    <w:qFormat/>
    <w:rsid w:val="003D0DB9"/>
    <w:pPr>
      <w:spacing w:after="200"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3D0DB9"/>
    <w:pPr>
      <w:keepNext/>
      <w:spacing w:after="120"/>
    </w:pPr>
    <w:rPr>
      <w:iCs w:val="0"/>
      <w:color w:val="auto"/>
      <w:sz w:val="24"/>
      <w:szCs w:val="24"/>
    </w:rPr>
  </w:style>
  <w:style w:type="character" w:styleId="PlaceholderText">
    <w:name w:val="Placeholder Text"/>
    <w:basedOn w:val="DefaultParagraphFont"/>
    <w:uiPriority w:val="99"/>
    <w:semiHidden/>
    <w:rsid w:val="00497CD7"/>
    <w:rPr>
      <w:color w:val="808080"/>
    </w:rPr>
  </w:style>
  <w:style w:type="paragraph" w:styleId="ListParagraph">
    <w:name w:val="List Paragraph"/>
    <w:basedOn w:val="Normal"/>
    <w:uiPriority w:val="34"/>
    <w:qFormat/>
    <w:rsid w:val="00C94F7B"/>
    <w:pPr>
      <w:ind w:left="720"/>
      <w:contextualSpacing/>
    </w:pPr>
  </w:style>
  <w:style w:type="character" w:styleId="HTMLKeyboard">
    <w:name w:val="HTML Keyboard"/>
    <w:basedOn w:val="DefaultParagraphFont"/>
    <w:uiPriority w:val="99"/>
    <w:semiHidden/>
    <w:unhideWhenUsed/>
    <w:rsid w:val="00C53138"/>
    <w:rPr>
      <w:rFonts w:ascii="Courier New" w:eastAsia="Times New Roman" w:hAnsi="Courier New" w:cs="Courier New"/>
      <w:sz w:val="20"/>
      <w:szCs w:val="20"/>
    </w:rPr>
  </w:style>
  <w:style w:type="character" w:styleId="Strong">
    <w:name w:val="Strong"/>
    <w:basedOn w:val="DefaultParagraphFont"/>
    <w:uiPriority w:val="22"/>
    <w:qFormat/>
    <w:rsid w:val="00C53138"/>
    <w:rPr>
      <w:b/>
      <w:bCs/>
    </w:rPr>
  </w:style>
  <w:style w:type="paragraph" w:customStyle="1" w:styleId="EndNoteBibliographyTitle">
    <w:name w:val="EndNote Bibliography Title"/>
    <w:basedOn w:val="Normal"/>
    <w:link w:val="EndNoteBibliographyTitleChar"/>
    <w:rsid w:val="00BD6C78"/>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D6C78"/>
    <w:rPr>
      <w:rFonts w:ascii="Calibri" w:hAnsi="Calibri" w:cs="Calibri"/>
      <w:noProof/>
    </w:rPr>
  </w:style>
  <w:style w:type="paragraph" w:customStyle="1" w:styleId="EndNoteBibliography">
    <w:name w:val="EndNote Bibliography"/>
    <w:basedOn w:val="Normal"/>
    <w:link w:val="EndNoteBibliographyChar"/>
    <w:rsid w:val="00BD6C78"/>
    <w:rPr>
      <w:rFonts w:ascii="Calibri" w:hAnsi="Calibri" w:cs="Calibri"/>
      <w:noProof/>
    </w:rPr>
  </w:style>
  <w:style w:type="character" w:customStyle="1" w:styleId="EndNoteBibliographyChar">
    <w:name w:val="EndNote Bibliography Char"/>
    <w:basedOn w:val="DefaultParagraphFont"/>
    <w:link w:val="EndNoteBibliography"/>
    <w:rsid w:val="00BD6C78"/>
    <w:rPr>
      <w:rFonts w:ascii="Calibri" w:hAnsi="Calibri" w:cs="Calibri"/>
      <w:noProof/>
    </w:rPr>
  </w:style>
  <w:style w:type="character" w:styleId="LineNumber">
    <w:name w:val="line number"/>
    <w:basedOn w:val="DefaultParagraphFont"/>
    <w:uiPriority w:val="99"/>
    <w:semiHidden/>
    <w:unhideWhenUsed/>
    <w:rsid w:val="00DF0D79"/>
  </w:style>
  <w:style w:type="paragraph" w:customStyle="1" w:styleId="Acknowledgement">
    <w:name w:val="Acknowledgement"/>
    <w:basedOn w:val="Normal"/>
    <w:rsid w:val="00351B25"/>
    <w:pPr>
      <w:spacing w:before="120"/>
      <w:ind w:left="720" w:hanging="720"/>
    </w:pPr>
  </w:style>
  <w:style w:type="paragraph" w:customStyle="1" w:styleId="Paragraph">
    <w:name w:val="Paragraph"/>
    <w:basedOn w:val="Normal"/>
    <w:link w:val="ParagraphChar"/>
    <w:rsid w:val="00351B25"/>
    <w:pPr>
      <w:spacing w:before="120"/>
      <w:ind w:firstLine="720"/>
    </w:pPr>
  </w:style>
  <w:style w:type="paragraph" w:customStyle="1" w:styleId="Head">
    <w:name w:val="Head"/>
    <w:basedOn w:val="Normal"/>
    <w:rsid w:val="00351B25"/>
    <w:pPr>
      <w:keepNext/>
      <w:spacing w:before="120" w:after="120"/>
      <w:jc w:val="center"/>
      <w:outlineLvl w:val="0"/>
    </w:pPr>
    <w:rPr>
      <w:b/>
      <w:bCs/>
      <w:kern w:val="28"/>
      <w:sz w:val="28"/>
      <w:szCs w:val="28"/>
    </w:rPr>
  </w:style>
  <w:style w:type="paragraph" w:customStyle="1" w:styleId="Teaser">
    <w:name w:val="Teaser"/>
    <w:basedOn w:val="Normal"/>
    <w:rsid w:val="00351B25"/>
    <w:pPr>
      <w:spacing w:before="120"/>
    </w:pPr>
  </w:style>
  <w:style w:type="character" w:customStyle="1" w:styleId="ParagraphChar">
    <w:name w:val="Paragraph Char"/>
    <w:basedOn w:val="DefaultParagraphFont"/>
    <w:link w:val="Paragraph"/>
    <w:rsid w:val="00351B25"/>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100D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515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38CBB-AC64-42C9-9625-E507FC0C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Pages>
  <Words>272</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apati, Ernest (Ernie)</dc:creator>
  <cp:keywords/>
  <dc:description/>
  <cp:lastModifiedBy>Pedapati, Ernest (Ernie)</cp:lastModifiedBy>
  <cp:revision>23</cp:revision>
  <dcterms:created xsi:type="dcterms:W3CDTF">2021-04-23T15:58:00Z</dcterms:created>
  <dcterms:modified xsi:type="dcterms:W3CDTF">2021-09-12T20:48:00Z</dcterms:modified>
</cp:coreProperties>
</file>